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60AB3" w14:textId="739DB411" w:rsidR="00AC1F96" w:rsidRPr="00723BEE" w:rsidRDefault="00A27ADF">
      <w:pPr>
        <w:widowControl w:val="0"/>
        <w:autoSpaceDE w:val="0"/>
        <w:autoSpaceDN w:val="0"/>
        <w:adjustRightInd w:val="0"/>
        <w:spacing w:before="5" w:after="0" w:line="100" w:lineRule="exac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63D92EF8" wp14:editId="2080432C">
                <wp:simplePos x="0" y="0"/>
                <wp:positionH relativeFrom="page">
                  <wp:posOffset>722630</wp:posOffset>
                </wp:positionH>
                <wp:positionV relativeFrom="page">
                  <wp:posOffset>542925</wp:posOffset>
                </wp:positionV>
                <wp:extent cx="9251950" cy="323850"/>
                <wp:effectExtent l="0" t="0" r="0" b="0"/>
                <wp:wrapNone/>
                <wp:docPr id="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51950" cy="323850"/>
                        </a:xfrm>
                        <a:custGeom>
                          <a:avLst/>
                          <a:gdLst>
                            <a:gd name="T0" fmla="*/ 14570 w 14570"/>
                            <a:gd name="T1" fmla="*/ 510 h 510"/>
                            <a:gd name="T2" fmla="*/ 14570 w 14570"/>
                            <a:gd name="T3" fmla="*/ 0 h 510"/>
                            <a:gd name="T4" fmla="*/ 0 w 14570"/>
                            <a:gd name="T5" fmla="*/ 0 h 510"/>
                            <a:gd name="T6" fmla="*/ 0 w 14570"/>
                            <a:gd name="T7" fmla="*/ 510 h 510"/>
                            <a:gd name="T8" fmla="*/ 7285 w 14570"/>
                            <a:gd name="T9" fmla="*/ 510 h 510"/>
                            <a:gd name="T10" fmla="*/ 10289 w 14570"/>
                            <a:gd name="T11" fmla="*/ 510 h 510"/>
                            <a:gd name="T12" fmla="*/ 14570 w 14570"/>
                            <a:gd name="T13" fmla="*/ 510 h 5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4570" h="510">
                              <a:moveTo>
                                <a:pt x="14570" y="510"/>
                              </a:moveTo>
                              <a:lnTo>
                                <a:pt x="14570" y="0"/>
                              </a:lnTo>
                              <a:lnTo>
                                <a:pt x="0" y="0"/>
                              </a:lnTo>
                              <a:lnTo>
                                <a:pt x="0" y="510"/>
                              </a:lnTo>
                              <a:lnTo>
                                <a:pt x="7285" y="510"/>
                              </a:lnTo>
                              <a:lnTo>
                                <a:pt x="10289" y="510"/>
                              </a:lnTo>
                              <a:lnTo>
                                <a:pt x="14570" y="510"/>
                              </a:lnTo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2EF46C9" id="Freeform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785.4pt,68.25pt,785.4pt,42.75pt,56.9pt,42.75pt,56.9pt,68.25pt,421.15pt,68.25pt,571.35pt,68.25pt,785.4pt,68.25pt" coordsize="14570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" o:allowincell="f" fillcolor="#e6e7e8" stroked="f">
                <v:path arrowok="t" o:connecttype="custom" o:connectlocs="9251950,323850;9251950,0;0,0;0,323850;4625975,323850;6533515,323850;9251950,323850" o:connectangles="0,0,0,0,0,0,0"/>
                <w10:wrap anchorx="page" anchory="page"/>
              </v:polyline>
            </w:pict>
          </mc:Fallback>
        </mc:AlternateContent>
      </w: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DEBDB94" wp14:editId="6304D2A8">
                <wp:simplePos x="0" y="0"/>
                <wp:positionH relativeFrom="page">
                  <wp:posOffset>431165</wp:posOffset>
                </wp:positionH>
                <wp:positionV relativeFrom="page">
                  <wp:posOffset>3689985</wp:posOffset>
                </wp:positionV>
                <wp:extent cx="152400" cy="180340"/>
                <wp:effectExtent l="2540" t="381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8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FFB570" w14:textId="77777777" w:rsidR="00AC1F96" w:rsidRDefault="005D4A3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28" w:lineRule="exact"/>
                              <w:ind w:left="20" w:right="-50"/>
                              <w:rPr>
                                <w:rFonts w:ascii="TradeGothic" w:hAnsi="TradeGothic" w:cs="TradeGothic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adeGothic" w:hAnsi="TradeGothic" w:cs="TradeGothic"/>
                                <w:b/>
                                <w:bCs/>
                                <w:color w:val="231F20"/>
                                <w:sz w:val="20"/>
                                <w:szCs w:val="20"/>
                              </w:rPr>
                              <w:t>14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EBDB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.95pt;margin-top:290.55pt;width:12pt;height:14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" o:allowincell="f" filled="f" stroked="f">
                <v:textbox style="layout-flow:vertical" inset="0,0,0,0">
                  <w:txbxContent>
                    <w:p w14:paraId="29FFB570" w14:textId="77777777" w:rsidR="00AC1F96" w:rsidRDefault="005D4A3E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28" w:lineRule="exact"/>
                        <w:ind w:left="20" w:right="-50"/>
                        <w:rPr>
                          <w:rFonts w:ascii="TradeGothic" w:hAnsi="TradeGothic" w:cs="TradeGothic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radeGothic" w:hAnsi="TradeGothic" w:cs="TradeGothic"/>
                          <w:b/>
                          <w:bCs/>
                          <w:color w:val="231F20"/>
                          <w:sz w:val="20"/>
                          <w:szCs w:val="20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05"/>
        <w:gridCol w:w="4280"/>
        <w:gridCol w:w="3005"/>
        <w:gridCol w:w="4280"/>
      </w:tblGrid>
      <w:tr w:rsidR="00AC1F96" w:rsidRPr="00723BEE" w14:paraId="1371F0EC" w14:textId="77777777">
        <w:trPr>
          <w:trHeight w:hRule="exact" w:val="510"/>
        </w:trPr>
        <w:tc>
          <w:tcPr>
            <w:tcW w:w="14570" w:type="dxa"/>
            <w:gridSpan w:val="4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0B539AA" w14:textId="621732A3" w:rsidR="00AC1F96" w:rsidRPr="0044328C" w:rsidRDefault="005D4A3E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8" w:right="-20"/>
              <w:rPr>
                <w:rFonts w:ascii="Arial" w:hAnsi="Arial" w:cs="Arial"/>
                <w:sz w:val="28"/>
                <w:szCs w:val="28"/>
              </w:rPr>
            </w:pPr>
            <w:r w:rsidRPr="0044328C">
              <w:rPr>
                <w:rFonts w:ascii="Arial" w:hAnsi="Arial" w:cs="Arial"/>
                <w:b/>
                <w:bCs/>
                <w:color w:val="231F20"/>
                <w:sz w:val="28"/>
                <w:szCs w:val="28"/>
              </w:rPr>
              <w:t>SAFE</w:t>
            </w:r>
            <w:r w:rsidRPr="0044328C">
              <w:rPr>
                <w:rFonts w:ascii="Arial" w:hAnsi="Arial" w:cs="Arial"/>
                <w:b/>
                <w:bCs/>
                <w:color w:val="231F20"/>
                <w:spacing w:val="9"/>
                <w:sz w:val="28"/>
                <w:szCs w:val="28"/>
              </w:rPr>
              <w:t xml:space="preserve"> </w:t>
            </w:r>
            <w:r w:rsidRPr="0044328C">
              <w:rPr>
                <w:rFonts w:ascii="Arial" w:hAnsi="Arial" w:cs="Arial"/>
                <w:b/>
                <w:bCs/>
                <w:color w:val="231F20"/>
                <w:sz w:val="28"/>
                <w:szCs w:val="28"/>
              </w:rPr>
              <w:t>WORK</w:t>
            </w:r>
            <w:r w:rsidRPr="0044328C">
              <w:rPr>
                <w:rFonts w:ascii="Arial" w:hAnsi="Arial" w:cs="Arial"/>
                <w:b/>
                <w:bCs/>
                <w:color w:val="231F20"/>
                <w:spacing w:val="9"/>
                <w:sz w:val="28"/>
                <w:szCs w:val="28"/>
              </w:rPr>
              <w:t xml:space="preserve"> </w:t>
            </w:r>
            <w:r w:rsidRPr="0044328C">
              <w:rPr>
                <w:rFonts w:ascii="Arial" w:hAnsi="Arial" w:cs="Arial"/>
                <w:b/>
                <w:bCs/>
                <w:color w:val="231F20"/>
                <w:sz w:val="28"/>
                <w:szCs w:val="28"/>
              </w:rPr>
              <w:t>METHOD</w:t>
            </w:r>
            <w:r w:rsidRPr="0044328C">
              <w:rPr>
                <w:rFonts w:ascii="Arial" w:hAnsi="Arial" w:cs="Arial"/>
                <w:b/>
                <w:bCs/>
                <w:color w:val="231F20"/>
                <w:spacing w:val="9"/>
                <w:sz w:val="28"/>
                <w:szCs w:val="28"/>
              </w:rPr>
              <w:t xml:space="preserve"> </w:t>
            </w:r>
            <w:r w:rsidRPr="0044328C">
              <w:rPr>
                <w:rFonts w:ascii="Arial" w:hAnsi="Arial" w:cs="Arial"/>
                <w:b/>
                <w:bCs/>
                <w:color w:val="231F20"/>
                <w:sz w:val="28"/>
                <w:szCs w:val="28"/>
              </w:rPr>
              <w:t>S</w:t>
            </w:r>
            <w:r w:rsidRPr="0044328C">
              <w:rPr>
                <w:rFonts w:ascii="Arial" w:hAnsi="Arial" w:cs="Arial"/>
                <w:b/>
                <w:bCs/>
                <w:color w:val="231F20"/>
                <w:spacing w:val="-16"/>
                <w:sz w:val="28"/>
                <w:szCs w:val="28"/>
              </w:rPr>
              <w:t>TA</w:t>
            </w:r>
            <w:r w:rsidRPr="0044328C">
              <w:rPr>
                <w:rFonts w:ascii="Arial" w:hAnsi="Arial" w:cs="Arial"/>
                <w:b/>
                <w:bCs/>
                <w:color w:val="231F20"/>
                <w:sz w:val="28"/>
                <w:szCs w:val="28"/>
              </w:rPr>
              <w:t>TEMENT</w:t>
            </w:r>
          </w:p>
        </w:tc>
      </w:tr>
      <w:tr w:rsidR="00AC1F96" w:rsidRPr="00723BEE" w14:paraId="6AF90A01" w14:textId="77777777">
        <w:trPr>
          <w:trHeight w:hRule="exact" w:val="680"/>
        </w:trPr>
        <w:tc>
          <w:tcPr>
            <w:tcW w:w="7285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5345020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[</w:t>
            </w:r>
            <w:proofErr w:type="spellStart"/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CBU</w:t>
            </w:r>
            <w:proofErr w:type="spellEnd"/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name,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BN,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Offic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ddress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hone]</w:t>
            </w: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12F28C8E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rincipal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contractor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(PC)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E06EE8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[Name,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BN,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Offic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ddress]</w:t>
            </w:r>
          </w:p>
        </w:tc>
      </w:tr>
      <w:tr w:rsidR="00AC1F96" w:rsidRPr="00723BEE" w14:paraId="791D8A9D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6F01B049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pacing w:val="-7"/>
                <w:sz w:val="18"/>
                <w:szCs w:val="18"/>
              </w:rPr>
              <w:t>W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ork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ctivity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ED4DE5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[Job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description]</w:t>
            </w:r>
          </w:p>
        </w:tc>
        <w:tc>
          <w:tcPr>
            <w:tcW w:w="3005" w:type="dxa"/>
            <w:vMerge w:val="restart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3761EF18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9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pacing w:val="-7"/>
                <w:sz w:val="18"/>
                <w:szCs w:val="18"/>
              </w:rPr>
              <w:t>W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ork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location</w:t>
            </w:r>
          </w:p>
        </w:tc>
        <w:tc>
          <w:tcPr>
            <w:tcW w:w="4280" w:type="dxa"/>
            <w:vMerge w:val="restart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31E367F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54C1C3FB" w14:textId="77777777">
        <w:trPr>
          <w:trHeight w:hRule="exact" w:val="1062"/>
        </w:trPr>
        <w:tc>
          <w:tcPr>
            <w:tcW w:w="3005" w:type="dxa"/>
            <w:vMerge w:val="restart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7D5B9920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9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High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isk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construction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work</w:t>
            </w:r>
          </w:p>
        </w:tc>
        <w:tc>
          <w:tcPr>
            <w:tcW w:w="4280" w:type="dxa"/>
            <w:vMerge w:val="restart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0E56A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0" w:lineRule="auto"/>
              <w:ind w:left="108" w:right="-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•</w:t>
            </w:r>
            <w:proofErr w:type="gramStart"/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 xml:space="preserve">   [</w:t>
            </w:r>
            <w:proofErr w:type="gramEnd"/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lis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ork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from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HS</w:t>
            </w:r>
            <w:proofErr w:type="spellEnd"/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Regulations]</w:t>
            </w:r>
          </w:p>
          <w:p w14:paraId="471E885A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before="7" w:after="0" w:line="170" w:lineRule="exact"/>
              <w:rPr>
                <w:rFonts w:ascii="Arial" w:hAnsi="Arial" w:cs="Arial"/>
                <w:sz w:val="18"/>
                <w:szCs w:val="18"/>
              </w:rPr>
            </w:pPr>
          </w:p>
          <w:p w14:paraId="7961B610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•</w:t>
            </w:r>
          </w:p>
          <w:p w14:paraId="34928E0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before="7" w:after="0" w:line="170" w:lineRule="exact"/>
              <w:rPr>
                <w:rFonts w:ascii="Arial" w:hAnsi="Arial" w:cs="Arial"/>
                <w:sz w:val="18"/>
                <w:szCs w:val="18"/>
              </w:rPr>
            </w:pPr>
          </w:p>
          <w:p w14:paraId="75608DDE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•</w:t>
            </w:r>
          </w:p>
          <w:p w14:paraId="142F753D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before="7" w:after="0" w:line="170" w:lineRule="exact"/>
              <w:rPr>
                <w:rFonts w:ascii="Arial" w:hAnsi="Arial" w:cs="Arial"/>
                <w:sz w:val="18"/>
                <w:szCs w:val="18"/>
              </w:rPr>
            </w:pPr>
          </w:p>
          <w:p w14:paraId="7BB154BC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•</w:t>
            </w:r>
          </w:p>
        </w:tc>
        <w:tc>
          <w:tcPr>
            <w:tcW w:w="3005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5D0CBD9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80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CD2F9B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6C52DDC1" w14:textId="77777777">
        <w:trPr>
          <w:trHeight w:hRule="exact" w:val="680"/>
        </w:trPr>
        <w:tc>
          <w:tcPr>
            <w:tcW w:w="3005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2888555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80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13FC12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55E2C6DE" w14:textId="3B7756BE" w:rsidR="00AC1F96" w:rsidRPr="00723BEE" w:rsidRDefault="00FE7992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231F20"/>
                <w:spacing w:val="-7"/>
                <w:sz w:val="18"/>
                <w:szCs w:val="18"/>
              </w:rPr>
              <w:t>Site M</w:t>
            </w:r>
            <w:r w:rsidR="005D4A3E"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nager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7F42596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5FD36BC4" w14:textId="77777777">
        <w:trPr>
          <w:trHeight w:hRule="exact" w:val="680"/>
        </w:trPr>
        <w:tc>
          <w:tcPr>
            <w:tcW w:w="3005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42123577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80" w:type="dxa"/>
            <w:vMerge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F99F5EA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607BEA1F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Contac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hone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CD1987B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1696A60E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4CDA2A2D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8" w:after="0" w:line="240" w:lineRule="exact"/>
              <w:ind w:left="108" w:right="274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Hav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workers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been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consulted abou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SWMS</w:t>
            </w:r>
            <w:proofErr w:type="spellEnd"/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?</w:t>
            </w:r>
          </w:p>
        </w:tc>
        <w:tc>
          <w:tcPr>
            <w:tcW w:w="11565" w:type="dxa"/>
            <w:gridSpan w:val="3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890D05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6D1CE3" w14:textId="77777777" w:rsidR="00AC1F96" w:rsidRPr="00723BEE" w:rsidRDefault="00AC1F96">
      <w:pPr>
        <w:widowControl w:val="0"/>
        <w:autoSpaceDE w:val="0"/>
        <w:autoSpaceDN w:val="0"/>
        <w:adjustRightInd w:val="0"/>
        <w:spacing w:before="3" w:after="0" w:line="110" w:lineRule="exact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05"/>
        <w:gridCol w:w="4280"/>
        <w:gridCol w:w="3005"/>
        <w:gridCol w:w="4280"/>
      </w:tblGrid>
      <w:tr w:rsidR="00AC1F96" w:rsidRPr="00723BEE" w14:paraId="00216692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70F9F3F9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2" w:lineRule="auto"/>
              <w:ind w:left="108" w:right="74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erson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esponsibl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for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ensuring complianc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ith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SWMS</w:t>
            </w:r>
            <w:proofErr w:type="spellEnd"/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0118A8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7BFCF6B2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Dat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SWMS</w:t>
            </w:r>
            <w:proofErr w:type="spellEnd"/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rovided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o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C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29102B3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5FED97E8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1C68A4D7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2" w:lineRule="auto"/>
              <w:ind w:left="108" w:right="664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Person(s)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esponsibl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for reviewing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SWMS</w:t>
            </w:r>
            <w:proofErr w:type="spellEnd"/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5888F9D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12FA7B84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Las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proofErr w:type="spellStart"/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SWMS</w:t>
            </w:r>
            <w:proofErr w:type="spellEnd"/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eview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date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E6125A3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13C262FA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38E99A3D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Dat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eceived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4CEF2C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42445CE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Signature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3AC4AE7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35BC93E" w14:textId="77777777" w:rsidR="00AC1F96" w:rsidRPr="00723BEE" w:rsidRDefault="00AC1F96">
      <w:pPr>
        <w:widowControl w:val="0"/>
        <w:autoSpaceDE w:val="0"/>
        <w:autoSpaceDN w:val="0"/>
        <w:adjustRightInd w:val="0"/>
        <w:spacing w:before="3" w:after="0" w:line="110" w:lineRule="exact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05"/>
        <w:gridCol w:w="4280"/>
        <w:gridCol w:w="3005"/>
        <w:gridCol w:w="4280"/>
      </w:tblGrid>
      <w:tr w:rsidR="00AC1F96" w:rsidRPr="00723BEE" w14:paraId="5F7DBF43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134420C0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23BEE">
              <w:rPr>
                <w:rFonts w:ascii="Arial" w:hAnsi="Arial" w:cs="Arial"/>
                <w:b/>
                <w:bCs/>
                <w:color w:val="231F20"/>
                <w:spacing w:val="-7"/>
                <w:sz w:val="18"/>
                <w:szCs w:val="18"/>
              </w:rPr>
              <w:t>W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orkers</w:t>
            </w:r>
            <w:proofErr w:type="gramEnd"/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name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7A9155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6CA41E77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Dat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eceived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F31AB19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43FEFEB0" w14:textId="77777777">
        <w:trPr>
          <w:trHeight w:hRule="exact" w:val="680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761F5DCE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723BEE">
              <w:rPr>
                <w:rFonts w:ascii="Arial" w:hAnsi="Arial" w:cs="Arial"/>
                <w:b/>
                <w:bCs/>
                <w:color w:val="231F20"/>
                <w:spacing w:val="-7"/>
                <w:sz w:val="18"/>
                <w:szCs w:val="18"/>
              </w:rPr>
              <w:t>W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orkers</w:t>
            </w:r>
            <w:proofErr w:type="gramEnd"/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signature</w:t>
            </w: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C5E9A54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445350F9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80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B562CB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7D9056" w14:textId="77777777" w:rsidR="00AC1F96" w:rsidRPr="00723BEE" w:rsidRDefault="00AC1F9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  <w:sectPr w:rsidR="00AC1F96" w:rsidRPr="00723BEE">
          <w:type w:val="continuous"/>
          <w:pgSz w:w="16840" w:h="11920" w:orient="landscape"/>
          <w:pgMar w:top="740" w:right="1020" w:bottom="280" w:left="1020" w:header="720" w:footer="720" w:gutter="0"/>
          <w:cols w:space="720"/>
          <w:noEndnote/>
        </w:sectPr>
      </w:pPr>
    </w:p>
    <w:p w14:paraId="74170A62" w14:textId="0D08D302" w:rsidR="00AC1F96" w:rsidRPr="00723BEE" w:rsidRDefault="00A27ADF">
      <w:pPr>
        <w:widowControl w:val="0"/>
        <w:autoSpaceDE w:val="0"/>
        <w:autoSpaceDN w:val="0"/>
        <w:adjustRightInd w:val="0"/>
        <w:spacing w:before="5" w:after="0" w:line="100" w:lineRule="exac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7C537D6D" wp14:editId="40796AF3">
                <wp:simplePos x="0" y="0"/>
                <wp:positionH relativeFrom="page">
                  <wp:posOffset>431165</wp:posOffset>
                </wp:positionH>
                <wp:positionV relativeFrom="page">
                  <wp:posOffset>3689985</wp:posOffset>
                </wp:positionV>
                <wp:extent cx="152400" cy="180340"/>
                <wp:effectExtent l="2540" t="381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8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15C03E" w14:textId="77777777" w:rsidR="00AC1F96" w:rsidRDefault="005D4A3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28" w:lineRule="exact"/>
                              <w:ind w:left="20" w:right="-50"/>
                              <w:rPr>
                                <w:rFonts w:ascii="TradeGothic" w:hAnsi="TradeGothic" w:cs="TradeGothic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adeGothic" w:hAnsi="TradeGothic" w:cs="TradeGothic"/>
                                <w:b/>
                                <w:bCs/>
                                <w:color w:val="231F20"/>
                                <w:sz w:val="20"/>
                                <w:szCs w:val="20"/>
                              </w:rPr>
                              <w:t>15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537D6D" id="Text Box 4" o:spid="_x0000_s1027" type="#_x0000_t202" style="position:absolute;margin-left:33.95pt;margin-top:290.55pt;width:12pt;height:14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" o:allowincell="f" filled="f" stroked="f">
                <v:textbox style="layout-flow:vertical" inset="0,0,0,0">
                  <w:txbxContent>
                    <w:p w14:paraId="2315C03E" w14:textId="77777777" w:rsidR="00AC1F96" w:rsidRDefault="005D4A3E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28" w:lineRule="exact"/>
                        <w:ind w:left="20" w:right="-50"/>
                        <w:rPr>
                          <w:rFonts w:ascii="TradeGothic" w:hAnsi="TradeGothic" w:cs="TradeGothic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radeGothic" w:hAnsi="TradeGothic" w:cs="TradeGothic"/>
                          <w:b/>
                          <w:bCs/>
                          <w:color w:val="231F20"/>
                          <w:sz w:val="20"/>
                          <w:szCs w:val="20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05"/>
        <w:gridCol w:w="4856"/>
        <w:gridCol w:w="6699"/>
      </w:tblGrid>
      <w:tr w:rsidR="00AC1F96" w:rsidRPr="00723BEE" w14:paraId="02F4087A" w14:textId="77777777">
        <w:trPr>
          <w:trHeight w:hRule="exact" w:val="685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32F634F5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Wha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r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asks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involved?</w:t>
            </w: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2A5A6F7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Wha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r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hazards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risks?</w:t>
            </w:r>
          </w:p>
          <w:p w14:paraId="6A725D73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59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(Wha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i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problem?)</w:t>
            </w: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E6E7E8"/>
          </w:tcPr>
          <w:p w14:paraId="4077FA57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5" w:after="0" w:line="240" w:lineRule="auto"/>
              <w:ind w:left="108" w:right="-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What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ar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control</w:t>
            </w:r>
            <w:r w:rsidRPr="00723BEE">
              <w:rPr>
                <w:rFonts w:ascii="Arial" w:hAnsi="Arial" w:cs="Arial"/>
                <w:b/>
                <w:bCs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b/>
                <w:bCs/>
                <w:color w:val="231F20"/>
                <w:sz w:val="18"/>
                <w:szCs w:val="18"/>
              </w:rPr>
              <w:t>measures?</w:t>
            </w:r>
          </w:p>
          <w:p w14:paraId="55CBB538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59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(Describ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control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measure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how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y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ill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b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used)</w:t>
            </w:r>
          </w:p>
        </w:tc>
      </w:tr>
      <w:tr w:rsidR="00AC1F96" w:rsidRPr="00723BEE" w14:paraId="03F9E63A" w14:textId="77777777">
        <w:trPr>
          <w:trHeight w:hRule="exact" w:val="382"/>
        </w:trPr>
        <w:tc>
          <w:tcPr>
            <w:tcW w:w="14560" w:type="dxa"/>
            <w:gridSpan w:val="3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1F2F2"/>
          </w:tcPr>
          <w:p w14:paraId="66F5EFB5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0" w:lineRule="auto"/>
              <w:ind w:left="108" w:right="-20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ink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bou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orkplac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each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stag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of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ork,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including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preparation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clean-up.</w:t>
            </w:r>
          </w:p>
        </w:tc>
      </w:tr>
      <w:tr w:rsidR="00AC1F96" w:rsidRPr="00723BEE" w14:paraId="4EF9653D" w14:textId="77777777">
        <w:trPr>
          <w:trHeight w:hRule="exact" w:val="622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1F2F2"/>
          </w:tcPr>
          <w:p w14:paraId="2501DFAB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1F2F2"/>
          </w:tcPr>
          <w:p w14:paraId="53EE571F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3" w:lineRule="auto"/>
              <w:ind w:left="108" w:right="169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Identify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hazard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nd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risk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a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may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caus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harm to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orker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or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public.</w:t>
            </w: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1F2F2"/>
          </w:tcPr>
          <w:p w14:paraId="79911C58" w14:textId="77777777" w:rsidR="00AC1F96" w:rsidRPr="00723BEE" w:rsidRDefault="005D4A3E">
            <w:pPr>
              <w:widowControl w:val="0"/>
              <w:autoSpaceDE w:val="0"/>
              <w:autoSpaceDN w:val="0"/>
              <w:adjustRightInd w:val="0"/>
              <w:spacing w:before="71" w:after="0" w:line="243" w:lineRule="auto"/>
              <w:ind w:left="108" w:right="181"/>
              <w:rPr>
                <w:rFonts w:ascii="Arial" w:hAnsi="Arial" w:cs="Arial"/>
                <w:sz w:val="18"/>
                <w:szCs w:val="18"/>
              </w:rPr>
            </w:pP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Describ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ha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ill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b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don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o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control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risk.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hat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will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you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do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to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make th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ctivity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safe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as</w:t>
            </w:r>
            <w:r w:rsidRPr="00723BEE">
              <w:rPr>
                <w:rFonts w:ascii="Arial" w:hAnsi="Arial" w:cs="Arial"/>
                <w:color w:val="231F20"/>
                <w:spacing w:val="6"/>
                <w:sz w:val="18"/>
                <w:szCs w:val="18"/>
              </w:rPr>
              <w:t xml:space="preserve"> </w:t>
            </w:r>
            <w:r w:rsidRPr="00723BEE">
              <w:rPr>
                <w:rFonts w:ascii="Arial" w:hAnsi="Arial" w:cs="Arial"/>
                <w:color w:val="231F20"/>
                <w:sz w:val="18"/>
                <w:szCs w:val="18"/>
              </w:rPr>
              <w:t>possible?</w:t>
            </w:r>
          </w:p>
        </w:tc>
      </w:tr>
      <w:tr w:rsidR="00AC1F96" w:rsidRPr="00723BEE" w14:paraId="4B840E45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0ADA602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0C6743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86450F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61D779A2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424396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CBB9B3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43F0CB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57C60047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2621BB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8CCEEA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8EB5919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17139DC7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20588B8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95AEE63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07802E4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5D6F8098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698909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5EEF5A4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B52400A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7A38FAF9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9A5339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1B80E2D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D04BFA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20DF104C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701211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15F21F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9A598AE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6B1CAF1F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88104AF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89D7594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BB49DF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328F909E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6772069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323489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BA3B62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0E26342A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8ABDBCF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41C68F2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0F2D019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1DB0DCB9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ABE40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F56F5C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61F66A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1B0C46AC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5105B7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F915E75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6E1AF3C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34AB21A8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0FFFEF7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7E51256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9FD4774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0C4F7DFB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436EED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749806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5F8FEB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F96" w:rsidRPr="00723BEE" w14:paraId="0EF0804F" w14:textId="77777777">
        <w:trPr>
          <w:trHeight w:hRule="exact" w:val="567"/>
        </w:trPr>
        <w:tc>
          <w:tcPr>
            <w:tcW w:w="300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0A0CA11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5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374DDBF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9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56BADA0" w14:textId="77777777" w:rsidR="00AC1F96" w:rsidRPr="00723BEE" w:rsidRDefault="00AC1F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B771E7B" w14:textId="77777777" w:rsidR="00AC1F96" w:rsidRPr="00723BEE" w:rsidRDefault="00AC1F96">
      <w:pPr>
        <w:rPr>
          <w:rFonts w:ascii="Arial" w:hAnsi="Arial" w:cs="Arial"/>
          <w:sz w:val="18"/>
          <w:szCs w:val="18"/>
        </w:rPr>
      </w:pPr>
    </w:p>
    <w:sectPr w:rsidR="00AC1F96" w:rsidRPr="00723BEE">
      <w:pgSz w:w="16840" w:h="11920" w:orient="landscape"/>
      <w:pgMar w:top="740" w:right="1020" w:bottom="280" w:left="10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TE3MTazMDc1sbRQ0lEKTi0uzszPAykwqgUARhRvjiwAAAA="/>
  </w:docVars>
  <w:rsids>
    <w:rsidRoot w:val="00A13BB5"/>
    <w:rsid w:val="0044328C"/>
    <w:rsid w:val="00446EFB"/>
    <w:rsid w:val="005D4A3E"/>
    <w:rsid w:val="00723BEE"/>
    <w:rsid w:val="00A13BB5"/>
    <w:rsid w:val="00A27ADF"/>
    <w:rsid w:val="00AC1F96"/>
    <w:rsid w:val="00FE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FEECC6"/>
  <w15:docId w15:val="{32878BD7-3B8D-4B43-B2A3-57162D3E9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CCEF028ACB445B68D3116CDA6F515" ma:contentTypeVersion="2" ma:contentTypeDescription="Create a new document." ma:contentTypeScope="" ma:versionID="2566a2e7bfcbd67fb081e108d030ea0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c09550e6eaad48004c247716d421ad8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93DA4526-63D1-4934-AEE9-1EC41C2D22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95E73C-ACF0-4908-BD87-97B603A5C9F2}">
  <ds:schemaRefs>
    <ds:schemaRef ds:uri="http://schemas.microsoft.com/office/2006/metadata/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265C119-7F4A-4DBA-A4EB-CD2D9DCCE9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05 - Safe work method statement</dc:title>
  <dc:subject/>
  <dc:creator>aldcrofv</dc:creator>
  <cp:keywords/>
  <dc:description/>
  <cp:lastModifiedBy>Bavchandbhai Virani</cp:lastModifiedBy>
  <cp:revision>3</cp:revision>
  <dcterms:created xsi:type="dcterms:W3CDTF">2022-06-19T23:28:00Z</dcterms:created>
  <dcterms:modified xsi:type="dcterms:W3CDTF">2022-06-19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CCEF028ACB445B68D3116CDA6F515</vt:lpwstr>
  </property>
</Properties>
</file>